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FA1EED" w14:textId="77777777" w:rsidR="005317B2" w:rsidRDefault="005317B2" w:rsidP="00C65CA0">
      <w:pPr>
        <w:spacing w:before="120" w:after="120"/>
      </w:pPr>
    </w:p>
    <w:p w14:paraId="70FD16F5" w14:textId="77777777" w:rsidR="005F44CE" w:rsidRPr="00A566A1" w:rsidRDefault="005F44CE" w:rsidP="00C65CA0">
      <w:pPr>
        <w:pStyle w:val="SOPLevel1"/>
        <w:spacing w:before="120" w:after="120"/>
      </w:pPr>
      <w:r w:rsidRPr="00A566A1">
        <w:t>PURPOSE</w:t>
      </w:r>
    </w:p>
    <w:p w14:paraId="70FD16F6" w14:textId="77777777" w:rsidR="005F44CE" w:rsidRPr="00A566A1" w:rsidRDefault="005F44CE" w:rsidP="00A85188">
      <w:pPr>
        <w:pStyle w:val="SOPLevel2"/>
      </w:pPr>
      <w:r w:rsidRPr="00A566A1">
        <w:t>This procedure establishes the process to record minutes for convened meetings.</w:t>
      </w:r>
    </w:p>
    <w:p w14:paraId="70FD16F7" w14:textId="77777777" w:rsidR="005F44CE" w:rsidRPr="00A566A1" w:rsidRDefault="005F44CE" w:rsidP="00A85188">
      <w:pPr>
        <w:pStyle w:val="SOPLevel2"/>
      </w:pPr>
      <w:r w:rsidRPr="00A566A1">
        <w:t>The process begins when the meeting is called to order.</w:t>
      </w:r>
    </w:p>
    <w:p w14:paraId="70FD16F8" w14:textId="1051E8EA" w:rsidR="005F44CE" w:rsidRPr="00A566A1" w:rsidRDefault="005F44CE" w:rsidP="00A85188">
      <w:pPr>
        <w:pStyle w:val="SOPLevel2"/>
      </w:pPr>
      <w:r w:rsidRPr="00A566A1">
        <w:t>The process ends when the minutes are approved by the IRB chair</w:t>
      </w:r>
      <w:r w:rsidR="008D2044">
        <w:t>, IRB Director or IRB Assis</w:t>
      </w:r>
      <w:r w:rsidR="00F4507F">
        <w:t>tant Director</w:t>
      </w:r>
      <w:r w:rsidRPr="00A566A1">
        <w:t>.</w:t>
      </w:r>
    </w:p>
    <w:p w14:paraId="70FD16F9" w14:textId="77777777" w:rsidR="005F44CE" w:rsidRPr="00A566A1" w:rsidRDefault="005F44CE" w:rsidP="00C65CA0">
      <w:pPr>
        <w:pStyle w:val="SOPLevel1"/>
        <w:spacing w:before="120" w:after="120"/>
      </w:pPr>
      <w:r w:rsidRPr="00A566A1">
        <w:t>REVISIONS FROM PREVIOUS VERSION</w:t>
      </w:r>
    </w:p>
    <w:p w14:paraId="70FD16FA" w14:textId="77777777" w:rsidR="005F44CE" w:rsidRPr="00A566A1" w:rsidRDefault="005F44CE" w:rsidP="00CB5527">
      <w:pPr>
        <w:pStyle w:val="SOPLevel2"/>
      </w:pPr>
      <w:r w:rsidRPr="00A566A1">
        <w:t>None.</w:t>
      </w:r>
    </w:p>
    <w:p w14:paraId="70FD16FB" w14:textId="77777777" w:rsidR="005F44CE" w:rsidRPr="00A566A1" w:rsidRDefault="005F44CE" w:rsidP="00C65CA0">
      <w:pPr>
        <w:pStyle w:val="SOPLevel1"/>
        <w:spacing w:before="120" w:after="120"/>
      </w:pPr>
      <w:r w:rsidRPr="00A566A1">
        <w:t>POLICY</w:t>
      </w:r>
    </w:p>
    <w:p w14:paraId="70FD16FC" w14:textId="77777777" w:rsidR="005F44CE" w:rsidRPr="00A566A1" w:rsidRDefault="005F44CE" w:rsidP="00BA6AAD">
      <w:pPr>
        <w:pStyle w:val="SOPLevel2"/>
      </w:pPr>
      <w:r w:rsidRPr="00A566A1">
        <w:t>Minutes are to comply with regulatory and guidance requirements.</w:t>
      </w:r>
    </w:p>
    <w:p w14:paraId="70FD16FD" w14:textId="77777777" w:rsidR="005F44CE" w:rsidRPr="00A566A1" w:rsidRDefault="005F44CE" w:rsidP="00BA6AAD">
      <w:pPr>
        <w:pStyle w:val="SOPLevel2"/>
      </w:pPr>
      <w:r w:rsidRPr="00A566A1">
        <w:t>Minutes are to record separate deliberations for each action.</w:t>
      </w:r>
    </w:p>
    <w:p w14:paraId="70FD16FE" w14:textId="77A62DAA" w:rsidR="005F44CE" w:rsidRPr="00A566A1" w:rsidRDefault="005F44CE" w:rsidP="00BA6AAD">
      <w:pPr>
        <w:pStyle w:val="SOPLevel2"/>
      </w:pPr>
      <w:r w:rsidRPr="00A566A1">
        <w:t>Minutes are officially approved on behalf of the IRB by the IRB chair</w:t>
      </w:r>
      <w:r w:rsidR="00F4507F">
        <w:t>, IRB Director or IRB Assistant Director</w:t>
      </w:r>
      <w:r w:rsidRPr="00A566A1">
        <w:t>.</w:t>
      </w:r>
    </w:p>
    <w:p w14:paraId="05C8850E" w14:textId="3D3B0768" w:rsidR="00F4507F" w:rsidRPr="00F4507F" w:rsidRDefault="005F44CE" w:rsidP="00E20D99">
      <w:pPr>
        <w:pStyle w:val="SOPLevel2"/>
        <w:rPr>
          <w:rFonts w:cs="Calibri"/>
          <w:color w:val="FF0000"/>
        </w:rPr>
      </w:pPr>
      <w:r w:rsidRPr="00A566A1">
        <w:rPr>
          <w:rFonts w:cs="Calibri"/>
        </w:rPr>
        <w:t xml:space="preserve">The IRB </w:t>
      </w:r>
      <w:r w:rsidR="00FD0161">
        <w:rPr>
          <w:rFonts w:cs="Calibri"/>
        </w:rPr>
        <w:t>staff compose</w:t>
      </w:r>
      <w:r w:rsidRPr="00A566A1">
        <w:rPr>
          <w:rFonts w:cs="Calibri"/>
        </w:rPr>
        <w:t xml:space="preserve"> minutes and make them available for review</w:t>
      </w:r>
      <w:r w:rsidR="00F4507F">
        <w:rPr>
          <w:rFonts w:cs="Calibri"/>
        </w:rPr>
        <w:t xml:space="preserve"> 5 business days before </w:t>
      </w:r>
      <w:r w:rsidRPr="00A566A1">
        <w:rPr>
          <w:rFonts w:cs="Calibri"/>
        </w:rPr>
        <w:t>the meeting date.</w:t>
      </w:r>
      <w:r w:rsidR="004163BE" w:rsidRPr="00A566A1">
        <w:rPr>
          <w:rFonts w:cs="Calibri"/>
        </w:rPr>
        <w:t xml:space="preserve"> </w:t>
      </w:r>
    </w:p>
    <w:p w14:paraId="7987F5F7" w14:textId="20BD925A" w:rsidR="00F4507F" w:rsidRPr="00FD0161" w:rsidRDefault="00F4507F" w:rsidP="00E20D99">
      <w:pPr>
        <w:pStyle w:val="SOPLevel2"/>
        <w:rPr>
          <w:rFonts w:cs="Calibri"/>
        </w:rPr>
      </w:pPr>
      <w:r w:rsidRPr="00FD0161">
        <w:rPr>
          <w:rFonts w:cs="Calibri"/>
        </w:rPr>
        <w:t>IRB members may make corrections to minutes at the convened meeting before approval by the Committee.</w:t>
      </w:r>
    </w:p>
    <w:p w14:paraId="70FD1700" w14:textId="0260C671" w:rsidR="005F44CE" w:rsidRPr="00FD0161" w:rsidRDefault="004163BE" w:rsidP="00E20D99">
      <w:pPr>
        <w:pStyle w:val="SOPLevel2"/>
        <w:rPr>
          <w:rFonts w:cs="Calibri"/>
        </w:rPr>
      </w:pPr>
      <w:r w:rsidRPr="00FD0161">
        <w:rPr>
          <w:rFonts w:cs="Calibri"/>
        </w:rPr>
        <w:t xml:space="preserve">Minutes are made available to the </w:t>
      </w:r>
      <w:bookmarkStart w:id="0" w:name="_Hlk26450049"/>
      <w:r w:rsidRPr="00FD0161">
        <w:rPr>
          <w:rFonts w:cs="Calibri"/>
          <w:u w:val="double"/>
        </w:rPr>
        <w:t>Institutional Official</w:t>
      </w:r>
      <w:bookmarkEnd w:id="0"/>
      <w:r w:rsidR="009C6700">
        <w:rPr>
          <w:rFonts w:cs="Calibri"/>
          <w:u w:val="double"/>
        </w:rPr>
        <w:t xml:space="preserve"> (IO)</w:t>
      </w:r>
      <w:r w:rsidR="00FC122A" w:rsidRPr="00FD0161">
        <w:rPr>
          <w:rFonts w:cs="Calibri"/>
        </w:rPr>
        <w:t xml:space="preserve"> or designee, </w:t>
      </w:r>
      <w:r w:rsidR="001C16CE" w:rsidRPr="00FD0161">
        <w:rPr>
          <w:rFonts w:cs="Calibri"/>
        </w:rPr>
        <w:t xml:space="preserve">HSPP </w:t>
      </w:r>
      <w:r w:rsidR="00FC122A" w:rsidRPr="00FD0161">
        <w:rPr>
          <w:rFonts w:cs="Calibri"/>
        </w:rPr>
        <w:t>Quality Assurance Auditors, and, when applicable</w:t>
      </w:r>
      <w:r w:rsidR="00F4507F" w:rsidRPr="00FD0161">
        <w:rPr>
          <w:rFonts w:cs="Calibri"/>
        </w:rPr>
        <w:t>,</w:t>
      </w:r>
      <w:r w:rsidR="00FC122A" w:rsidRPr="00FD0161">
        <w:rPr>
          <w:rFonts w:cs="Calibri"/>
        </w:rPr>
        <w:t xml:space="preserve"> to cooperative research institutions</w:t>
      </w:r>
      <w:r w:rsidRPr="00FD0161">
        <w:rPr>
          <w:rFonts w:cs="Calibri"/>
        </w:rPr>
        <w:t>.</w:t>
      </w:r>
    </w:p>
    <w:p w14:paraId="70FD1701" w14:textId="1C97F23B" w:rsidR="005F44CE" w:rsidRPr="00FD0161" w:rsidRDefault="00F52F8C" w:rsidP="00E20D99">
      <w:pPr>
        <w:pStyle w:val="SOPLevel2"/>
      </w:pPr>
      <w:r w:rsidRPr="00FD0161">
        <w:t xml:space="preserve">Any proposed changes to approved minutes must be returned to the convened IRB for approval. </w:t>
      </w:r>
    </w:p>
    <w:p w14:paraId="70FD1702" w14:textId="77777777" w:rsidR="005F44CE" w:rsidRPr="00A566A1" w:rsidRDefault="005F44CE" w:rsidP="00C65CA0">
      <w:pPr>
        <w:pStyle w:val="SOPLevel1"/>
        <w:spacing w:before="120" w:after="120"/>
      </w:pPr>
      <w:r w:rsidRPr="00A566A1">
        <w:t>RESPONSIBILITIES</w:t>
      </w:r>
    </w:p>
    <w:p w14:paraId="70FD1703" w14:textId="77777777" w:rsidR="005F44CE" w:rsidRPr="00A566A1" w:rsidRDefault="005F44CE" w:rsidP="00B00A0C">
      <w:pPr>
        <w:pStyle w:val="SOPLevel2"/>
      </w:pPr>
      <w:r w:rsidRPr="00A566A1">
        <w:t>IRB staff members carry out these procedures.</w:t>
      </w:r>
    </w:p>
    <w:p w14:paraId="70FD1704" w14:textId="77777777" w:rsidR="005F44CE" w:rsidRPr="00A566A1" w:rsidRDefault="005F44CE" w:rsidP="00C65CA0">
      <w:pPr>
        <w:pStyle w:val="SOPLevel1"/>
        <w:spacing w:before="120" w:after="120"/>
      </w:pPr>
      <w:r w:rsidRPr="00A566A1">
        <w:t>PROCEDURE</w:t>
      </w:r>
    </w:p>
    <w:p w14:paraId="70FD1705" w14:textId="687D722A" w:rsidR="005F44CE" w:rsidRPr="00A566A1" w:rsidRDefault="005F44CE" w:rsidP="00585B80">
      <w:pPr>
        <w:pStyle w:val="SOPLevel2"/>
      </w:pPr>
      <w:r w:rsidRPr="00A566A1">
        <w:t xml:space="preserve">Use the </w:t>
      </w:r>
      <w:r w:rsidR="00DE0E8F" w:rsidRPr="00A566A1">
        <w:t>HRP-501</w:t>
      </w:r>
      <w:r w:rsidR="00F4507F">
        <w:t>b</w:t>
      </w:r>
      <w:r w:rsidR="00DE0E8F" w:rsidRPr="00A566A1">
        <w:t xml:space="preserve"> - TEMPLATE MINUTES</w:t>
      </w:r>
      <w:r w:rsidR="00DE0E8F" w:rsidRPr="00A566A1" w:rsidDel="00DE0E8F">
        <w:t xml:space="preserve"> </w:t>
      </w:r>
      <w:r w:rsidRPr="00A566A1">
        <w:t>to record observations at meetings.</w:t>
      </w:r>
    </w:p>
    <w:p w14:paraId="70FD1706" w14:textId="77777777" w:rsidR="005F44CE" w:rsidRPr="00A566A1" w:rsidRDefault="005F44CE" w:rsidP="00CB5527">
      <w:pPr>
        <w:pStyle w:val="SOPLevel2"/>
      </w:pPr>
      <w:r w:rsidRPr="00A566A1">
        <w:t>Under “Attendance Table” record each voting member (regular members and alternates) present at the meeting at any time: (Do not record non-voting members under “Attendance Table.”)</w:t>
      </w:r>
    </w:p>
    <w:p w14:paraId="70FD1707" w14:textId="25C1FED3" w:rsidR="005F44CE" w:rsidRPr="00A566A1" w:rsidRDefault="005F44CE" w:rsidP="00646CF1">
      <w:pPr>
        <w:pStyle w:val="SOPLevel3"/>
      </w:pPr>
      <w:r w:rsidRPr="00A566A1">
        <w:t>Name</w:t>
      </w:r>
    </w:p>
    <w:p w14:paraId="70FD1708" w14:textId="1E59AE4F" w:rsidR="005F44CE" w:rsidRPr="00A566A1" w:rsidRDefault="005F44CE" w:rsidP="00646CF1">
      <w:pPr>
        <w:pStyle w:val="SOPLevel3"/>
      </w:pPr>
      <w:r w:rsidRPr="00A566A1">
        <w:t>Status: E.g., chair, vice chair, scientific member, non-scientific member, unaffiliated member, representative of vulnerable population (specify), prisoner representative, or alternate member</w:t>
      </w:r>
    </w:p>
    <w:p w14:paraId="70FD1709" w14:textId="77777777" w:rsidR="005F44CE" w:rsidRPr="00A566A1" w:rsidRDefault="005F44CE" w:rsidP="00646CF1">
      <w:pPr>
        <w:pStyle w:val="SOPLevel3"/>
      </w:pPr>
      <w:r w:rsidRPr="00A566A1">
        <w:t>For alternate members who are substituting for a regular member, indicate the name of the regular member for whom the alternate member is substituting.</w:t>
      </w:r>
    </w:p>
    <w:p w14:paraId="70FD170A" w14:textId="5F9C93E0" w:rsidR="005F44CE" w:rsidRPr="00A566A1" w:rsidRDefault="005F44CE" w:rsidP="00646CF1">
      <w:pPr>
        <w:pStyle w:val="SOPLevel3"/>
      </w:pPr>
      <w:r w:rsidRPr="00A566A1">
        <w:t xml:space="preserve">Whether the member was present by </w:t>
      </w:r>
      <w:r w:rsidR="00F4507F">
        <w:t>telephone or videoconferencing</w:t>
      </w:r>
      <w:r w:rsidRPr="00A566A1">
        <w:t>.</w:t>
      </w:r>
    </w:p>
    <w:p w14:paraId="70FD170B" w14:textId="62839342" w:rsidR="005F44CE" w:rsidRPr="00A566A1" w:rsidRDefault="005F44CE" w:rsidP="00646CF1">
      <w:pPr>
        <w:pStyle w:val="SOPLevel2"/>
      </w:pPr>
      <w:r w:rsidRPr="00A566A1">
        <w:t xml:space="preserve">Record the total number of members </w:t>
      </w:r>
      <w:r w:rsidR="00C32669">
        <w:t xml:space="preserve">on the </w:t>
      </w:r>
      <w:r w:rsidR="00C32669" w:rsidRPr="00FD0161">
        <w:t xml:space="preserve">IRB Committee </w:t>
      </w:r>
      <w:r w:rsidR="00F4507F" w:rsidRPr="00FD0161">
        <w:t xml:space="preserve">Member </w:t>
      </w:r>
      <w:r w:rsidR="00C32669" w:rsidRPr="00FD0161">
        <w:t>Roster</w:t>
      </w:r>
      <w:r w:rsidR="00DE0E8F" w:rsidRPr="00FD0161">
        <w:rPr>
          <w:color w:val="000000" w:themeColor="text1"/>
        </w:rPr>
        <w:t>.</w:t>
      </w:r>
      <w:r w:rsidR="00DE0E8F" w:rsidRPr="00A566A1" w:rsidDel="00DE0E8F">
        <w:t xml:space="preserve"> </w:t>
      </w:r>
      <w:r w:rsidRPr="00A566A1">
        <w:t>Exclude alternate members in this count.</w:t>
      </w:r>
    </w:p>
    <w:p w14:paraId="70FD170C" w14:textId="502AFC55" w:rsidR="005F44CE" w:rsidRPr="00A566A1" w:rsidRDefault="005F44CE" w:rsidP="00646CF1">
      <w:pPr>
        <w:pStyle w:val="SOPLevel2"/>
      </w:pPr>
      <w:r w:rsidRPr="00A566A1">
        <w:t xml:space="preserve">Record the number of members required for quorum. Divide the number of members by two and select the next whole number. For example, if there are 10 IRB members on the </w:t>
      </w:r>
      <w:r w:rsidR="00DE0E8F" w:rsidRPr="00A566A1">
        <w:t>IRB Roster,</w:t>
      </w:r>
      <w:r w:rsidR="00DE0E8F" w:rsidRPr="00A566A1" w:rsidDel="00DE0E8F">
        <w:t xml:space="preserve"> </w:t>
      </w:r>
      <w:r w:rsidRPr="00A566A1">
        <w:t xml:space="preserve">then 10/2 = 5 and the next whole number is 6. If there 11 IRB members on the </w:t>
      </w:r>
      <w:r w:rsidR="00FC122A">
        <w:t>I</w:t>
      </w:r>
      <w:r w:rsidR="00DE0E8F" w:rsidRPr="00A566A1">
        <w:t>RB Roster,</w:t>
      </w:r>
      <w:r w:rsidRPr="00A566A1">
        <w:t xml:space="preserve"> then 11/2=5.5 and the next whole number is 6.</w:t>
      </w:r>
    </w:p>
    <w:p w14:paraId="70FD170D" w14:textId="5719E3E4" w:rsidR="005F44CE" w:rsidRPr="00FC122A" w:rsidRDefault="005F44CE" w:rsidP="00646CF1">
      <w:pPr>
        <w:pStyle w:val="SOPLevel2"/>
        <w:rPr>
          <w:strike/>
          <w:color w:val="FF0000"/>
        </w:rPr>
      </w:pPr>
      <w:r w:rsidRPr="00A566A1">
        <w:t>Indicate whether members present by</w:t>
      </w:r>
      <w:r w:rsidR="00FC122A">
        <w:t xml:space="preserve"> </w:t>
      </w:r>
      <w:r w:rsidR="00FC122A" w:rsidRPr="008E2BE8">
        <w:t>telephone or</w:t>
      </w:r>
      <w:r w:rsidRPr="008E2BE8">
        <w:t xml:space="preserve"> </w:t>
      </w:r>
      <w:r w:rsidR="00F4507F" w:rsidRPr="008E2BE8">
        <w:t>videoconferencing</w:t>
      </w:r>
      <w:r w:rsidRPr="00A566A1">
        <w:t xml:space="preserve"> received all pertinent material before the meeting and were able to actively and equally participate in all discussions. </w:t>
      </w:r>
    </w:p>
    <w:p w14:paraId="70FD170E" w14:textId="77777777" w:rsidR="005F44CE" w:rsidRPr="00A566A1" w:rsidRDefault="005F44CE" w:rsidP="00646CF1">
      <w:pPr>
        <w:pStyle w:val="SOPLevel2"/>
      </w:pPr>
      <w:r w:rsidRPr="00A566A1">
        <w:t>Record the meeting start time.</w:t>
      </w:r>
    </w:p>
    <w:p w14:paraId="70FD170F" w14:textId="77777777" w:rsidR="005F44CE" w:rsidRPr="00A566A1" w:rsidRDefault="005F44CE" w:rsidP="00CB5527">
      <w:pPr>
        <w:pStyle w:val="SOPLevel2"/>
      </w:pPr>
      <w:r w:rsidRPr="00A566A1">
        <w:t>Record a summary of each business item that was discussed.</w:t>
      </w:r>
    </w:p>
    <w:p w14:paraId="70FD1710" w14:textId="77777777" w:rsidR="005F44CE" w:rsidRPr="00A566A1" w:rsidRDefault="005F44CE" w:rsidP="00646CF1">
      <w:pPr>
        <w:pStyle w:val="SOPLevel2"/>
      </w:pPr>
      <w:r w:rsidRPr="00A566A1">
        <w:t>For each protocol reviewed record:</w:t>
      </w:r>
    </w:p>
    <w:p w14:paraId="70FD1711" w14:textId="21408B20" w:rsidR="005F44CE" w:rsidRPr="00A566A1" w:rsidRDefault="005F44CE" w:rsidP="00740361">
      <w:pPr>
        <w:pStyle w:val="SOPLevel3"/>
      </w:pPr>
      <w:r w:rsidRPr="00A566A1">
        <w:lastRenderedPageBreak/>
        <w:t xml:space="preserve">Type(s) of review: Initial review, continuing review, review of modifications to previously approved research, or review of </w:t>
      </w:r>
      <w:r w:rsidRPr="00A566A1">
        <w:rPr>
          <w:u w:val="double"/>
        </w:rPr>
        <w:t>Unanticipated Problem Involving Risks to Subjects or Others</w:t>
      </w:r>
      <w:r w:rsidRPr="00A566A1">
        <w:t xml:space="preserve">, </w:t>
      </w:r>
      <w:r w:rsidRPr="00A566A1">
        <w:rPr>
          <w:u w:val="double"/>
        </w:rPr>
        <w:t>Serious Non-Compliance</w:t>
      </w:r>
      <w:r w:rsidRPr="00A566A1">
        <w:t xml:space="preserve">, </w:t>
      </w:r>
      <w:r w:rsidRPr="00A566A1">
        <w:rPr>
          <w:u w:val="double"/>
        </w:rPr>
        <w:t>Continuing Non-Compliance</w:t>
      </w:r>
      <w:r w:rsidRPr="00A566A1">
        <w:t xml:space="preserve">, </w:t>
      </w:r>
      <w:r w:rsidRPr="00A566A1">
        <w:rPr>
          <w:u w:val="double"/>
        </w:rPr>
        <w:t>Suspension of IRB Approval</w:t>
      </w:r>
      <w:r w:rsidRPr="00A566A1">
        <w:t xml:space="preserve">, </w:t>
      </w:r>
      <w:r w:rsidRPr="00A566A1">
        <w:rPr>
          <w:u w:val="double"/>
        </w:rPr>
        <w:t>Termination of IRB Approval</w:t>
      </w:r>
    </w:p>
    <w:p w14:paraId="70FD1712" w14:textId="77777777" w:rsidR="005F44CE" w:rsidRPr="00A566A1" w:rsidRDefault="005F44CE" w:rsidP="00740361">
      <w:pPr>
        <w:pStyle w:val="SOPLevel3"/>
      </w:pPr>
      <w:r w:rsidRPr="00A566A1">
        <w:t>Protocol Title</w:t>
      </w:r>
    </w:p>
    <w:p w14:paraId="70FD1713" w14:textId="76D28EFC" w:rsidR="005F44CE" w:rsidRPr="00A566A1" w:rsidRDefault="005F44CE" w:rsidP="00740361">
      <w:pPr>
        <w:pStyle w:val="SOPLevel3"/>
      </w:pPr>
      <w:r w:rsidRPr="00A566A1">
        <w:t>Investigator name</w:t>
      </w:r>
    </w:p>
    <w:p w14:paraId="70FD1714" w14:textId="77777777" w:rsidR="005F44CE" w:rsidRPr="00A566A1" w:rsidRDefault="005F44CE" w:rsidP="00646CF1">
      <w:pPr>
        <w:pStyle w:val="SOPLevel3"/>
      </w:pPr>
      <w:r w:rsidRPr="00A566A1">
        <w:t>IRB identification number</w:t>
      </w:r>
    </w:p>
    <w:p w14:paraId="70FD1715" w14:textId="77777777" w:rsidR="005F44CE" w:rsidRPr="00A566A1" w:rsidRDefault="005F44CE" w:rsidP="00740361">
      <w:pPr>
        <w:pStyle w:val="SOPLevel3"/>
      </w:pPr>
      <w:r w:rsidRPr="00A566A1">
        <w:t>Funding Agency (indicate “none” if none)</w:t>
      </w:r>
    </w:p>
    <w:p w14:paraId="70FD1716" w14:textId="77777777" w:rsidR="005F44CE" w:rsidRPr="00A566A1" w:rsidRDefault="005F44CE" w:rsidP="00740361">
      <w:pPr>
        <w:pStyle w:val="SOPLevel3"/>
      </w:pPr>
      <w:r w:rsidRPr="00A566A1">
        <w:t>Grant Title (indicate “none” if none)</w:t>
      </w:r>
    </w:p>
    <w:p w14:paraId="70FD1717" w14:textId="77777777" w:rsidR="005F44CE" w:rsidRPr="00A566A1" w:rsidRDefault="005F44CE" w:rsidP="00740361">
      <w:pPr>
        <w:pStyle w:val="SOPLevel3"/>
      </w:pPr>
      <w:r w:rsidRPr="00A566A1">
        <w:t>Grant ID (indicate “none” if none)</w:t>
      </w:r>
    </w:p>
    <w:p w14:paraId="70FD1718" w14:textId="77777777" w:rsidR="005F44CE" w:rsidRPr="00A566A1" w:rsidRDefault="005F44CE" w:rsidP="00740361">
      <w:pPr>
        <w:pStyle w:val="SOPLevel3"/>
      </w:pPr>
      <w:r w:rsidRPr="00A566A1">
        <w:t>IND or IDE (indicate “none” if none)</w:t>
      </w:r>
    </w:p>
    <w:p w14:paraId="70FD1719" w14:textId="77777777" w:rsidR="005F44CE" w:rsidRPr="00A566A1" w:rsidRDefault="005F44CE" w:rsidP="00740361">
      <w:pPr>
        <w:pStyle w:val="SOPLevel3"/>
      </w:pPr>
      <w:r w:rsidRPr="00A566A1">
        <w:t>Documents reviewed</w:t>
      </w:r>
    </w:p>
    <w:p w14:paraId="70FD171A" w14:textId="77777777" w:rsidR="005F44CE" w:rsidRPr="00A566A1" w:rsidRDefault="005F44CE" w:rsidP="00740361">
      <w:pPr>
        <w:pStyle w:val="SOPLevel3"/>
      </w:pPr>
      <w:r w:rsidRPr="00A566A1">
        <w:t>Notes: Summarize issues useful to understand the agenda item. For example, a brief history of recent IRB actions</w:t>
      </w:r>
    </w:p>
    <w:p w14:paraId="70FD171B" w14:textId="77777777" w:rsidR="005F44CE" w:rsidRPr="00A566A1" w:rsidRDefault="005F44CE" w:rsidP="00646CF1">
      <w:pPr>
        <w:pStyle w:val="SOPLevel3"/>
      </w:pPr>
      <w:r w:rsidRPr="00A566A1">
        <w:t>Consultant report: Summarize the key information provided the consultant. Delete if there was no consultant.</w:t>
      </w:r>
    </w:p>
    <w:p w14:paraId="70FD171C" w14:textId="77777777" w:rsidR="005F44CE" w:rsidRPr="00A566A1" w:rsidRDefault="005F44CE" w:rsidP="0014695D">
      <w:pPr>
        <w:pStyle w:val="SOPLevel3"/>
      </w:pPr>
      <w:r w:rsidRPr="00A566A1">
        <w:t>Controverted issues and their resolution. Summarize the issues where IRB members expressed a difference of opinion. For each issue indicate the resolution or indicate that there was none. If no controverted issues, indicate “None.”</w:t>
      </w:r>
    </w:p>
    <w:p w14:paraId="70FD171D" w14:textId="77777777" w:rsidR="005F44CE" w:rsidRPr="00A566A1" w:rsidRDefault="005F44CE" w:rsidP="00646CF1">
      <w:pPr>
        <w:pStyle w:val="SOPLevel3"/>
      </w:pPr>
      <w:r w:rsidRPr="00A566A1">
        <w:t>Motion: Approved, Approved with Modifications, Deferred, Disapproved, Suspended, or Terminated. For initial or continuing review add the period of approval to the motion. If the protocol was tabled, indicate this.</w:t>
      </w:r>
    </w:p>
    <w:p w14:paraId="70FD171E" w14:textId="77777777" w:rsidR="005F44CE" w:rsidRPr="00A566A1" w:rsidRDefault="005F44CE" w:rsidP="00E14AC5">
      <w:pPr>
        <w:pStyle w:val="SOPLevel3"/>
      </w:pPr>
      <w:r w:rsidRPr="00A566A1">
        <w:t>Vote: Record as the number of members for, against, abstaining, absent, or recused. List the names of IRB members who were absent or recused. Do not count votes of consultants. If both a regular IRB member and the alternate IRB member are present at the meeting record the vote of just one.</w:t>
      </w:r>
    </w:p>
    <w:p w14:paraId="70FD171F" w14:textId="4425FE7A" w:rsidR="005F44CE" w:rsidRPr="00A566A1" w:rsidRDefault="005F44CE" w:rsidP="001A7A31">
      <w:pPr>
        <w:pStyle w:val="SOPLevel4"/>
      </w:pPr>
      <w:r w:rsidRPr="00A566A1">
        <w:t>For: Voting for the motion</w:t>
      </w:r>
    </w:p>
    <w:p w14:paraId="70FD1720" w14:textId="00A05C7A" w:rsidR="005F44CE" w:rsidRPr="00A566A1" w:rsidRDefault="005F44CE" w:rsidP="001A7A31">
      <w:pPr>
        <w:pStyle w:val="SOPLevel4"/>
      </w:pPr>
      <w:r w:rsidRPr="00A566A1">
        <w:t>Against: Voting against the motion</w:t>
      </w:r>
    </w:p>
    <w:p w14:paraId="70FD1721" w14:textId="230852BE" w:rsidR="005F44CE" w:rsidRPr="00A566A1" w:rsidRDefault="005F44CE" w:rsidP="001A7A31">
      <w:pPr>
        <w:pStyle w:val="SOPLevel4"/>
      </w:pPr>
      <w:r w:rsidRPr="00A566A1">
        <w:t>Abstain: Present for the vote, but not voting “For” or “Against”</w:t>
      </w:r>
    </w:p>
    <w:p w14:paraId="70FD1722" w14:textId="77777777" w:rsidR="005F44CE" w:rsidRPr="00A566A1" w:rsidRDefault="005F44CE" w:rsidP="001A7A31">
      <w:pPr>
        <w:pStyle w:val="SOPLevel4"/>
      </w:pPr>
      <w:r w:rsidRPr="00A566A1">
        <w:t xml:space="preserve">Absent: Listed under “Members Present” but not present for the discussion and vote on this protocol for reasons other than a </w:t>
      </w:r>
      <w:r w:rsidRPr="00A566A1">
        <w:rPr>
          <w:u w:val="double"/>
        </w:rPr>
        <w:t>Conflicting Interest</w:t>
      </w:r>
      <w:r w:rsidRPr="00A566A1">
        <w:t>. List the names of absent members in the vote. For example: “For: 7 Against: 3 Abstain: 2 Absent: 2 (Alice Baker, Charlie Delta) Recused: 0 Substitutions: 0”</w:t>
      </w:r>
    </w:p>
    <w:p w14:paraId="70FD1723" w14:textId="77777777" w:rsidR="005F44CE" w:rsidRPr="00A566A1" w:rsidRDefault="005F44CE" w:rsidP="001A7A31">
      <w:pPr>
        <w:pStyle w:val="SOPLevel4"/>
      </w:pPr>
      <w:r w:rsidRPr="00A566A1">
        <w:t xml:space="preserve">Recused: Listed under “Members Present” but not present for the discussion and vote on this protocol for because of a </w:t>
      </w:r>
      <w:r w:rsidRPr="00A566A1">
        <w:rPr>
          <w:u w:val="double"/>
        </w:rPr>
        <w:t>Conflicting Interest</w:t>
      </w:r>
      <w:r w:rsidRPr="00A566A1">
        <w:t>. List the names of recused members in the vote. For example: “For: 7 Against: 3 Abstain: 2 Absent: 0 Recused: 2 (Evelyn Foxtrot, George India) Substitutions: 0”</w:t>
      </w:r>
    </w:p>
    <w:p w14:paraId="70FD1724" w14:textId="77777777" w:rsidR="005F44CE" w:rsidRPr="00A566A1" w:rsidRDefault="005F44CE" w:rsidP="00E5164C">
      <w:pPr>
        <w:pStyle w:val="SOPLevel4"/>
      </w:pPr>
      <w:r w:rsidRPr="00A566A1">
        <w:t>Substitutions: Listed under “Members Present” When regular members and their alternate(s) are listed under “Members Present” and an alternate member substitutes for the regulator member, identify the name of the alternate to indicate which individual is serving as the voting member for this vote. May be deleted if there are no substitutions. For example: “For: 7 Against: 3 Abstain: 2 Absent: 0 Recused: 0 Substitutions: 1 (Evelyn Foxtrot substituted for George India)”</w:t>
      </w:r>
    </w:p>
    <w:p w14:paraId="70FD1725" w14:textId="2D050278" w:rsidR="005F44CE" w:rsidRPr="00A566A1" w:rsidRDefault="005F44CE" w:rsidP="001E42FB">
      <w:pPr>
        <w:pStyle w:val="SOPLevel3"/>
      </w:pPr>
      <w:r w:rsidRPr="00A566A1">
        <w:t xml:space="preserve">Level of risk determined by the convened IRB: </w:t>
      </w:r>
      <w:r w:rsidRPr="00A566A1">
        <w:rPr>
          <w:u w:val="double"/>
        </w:rPr>
        <w:t>Minimal Risk</w:t>
      </w:r>
      <w:r w:rsidRPr="00A566A1">
        <w:t xml:space="preserve"> or more than </w:t>
      </w:r>
      <w:r w:rsidRPr="00A566A1">
        <w:rPr>
          <w:u w:val="double"/>
        </w:rPr>
        <w:t>Minimal Risk</w:t>
      </w:r>
    </w:p>
    <w:p w14:paraId="70FD1726" w14:textId="586F4585" w:rsidR="005F44CE" w:rsidRPr="00A566A1" w:rsidRDefault="005F44CE" w:rsidP="00BF36EB">
      <w:pPr>
        <w:pStyle w:val="SOPLevel3"/>
      </w:pPr>
      <w:r w:rsidRPr="00A566A1">
        <w:t xml:space="preserve">Determinations and findings that require documentation: If the research involves waiver or alteration of consent, waiver of written documentation of consent, children, pregnant women, neonates, </w:t>
      </w:r>
      <w:r w:rsidRPr="00A566A1">
        <w:rPr>
          <w:u w:val="double"/>
        </w:rPr>
        <w:t>Prisoners</w:t>
      </w:r>
      <w:r w:rsidRPr="00A566A1">
        <w:t xml:space="preserve">, or cognitively impaired adults, include one of more of the “Determination/Protocol Specific Findings” tables in </w:t>
      </w:r>
      <w:r w:rsidR="00DE0E8F" w:rsidRPr="00A566A1">
        <w:t>HRP-501</w:t>
      </w:r>
      <w:r w:rsidR="00FD0161">
        <w:t>b</w:t>
      </w:r>
      <w:r w:rsidR="00DE0E8F" w:rsidRPr="00A566A1">
        <w:t xml:space="preserve"> - </w:t>
      </w:r>
      <w:r w:rsidR="00DE0E8F" w:rsidRPr="00A566A1">
        <w:lastRenderedPageBreak/>
        <w:t>TEMPLATE MINUTES</w:t>
      </w:r>
      <w:r w:rsidR="00DE0E8F" w:rsidRPr="00A566A1" w:rsidDel="00DE0E8F">
        <w:t xml:space="preserve"> </w:t>
      </w:r>
      <w:r w:rsidRPr="00A566A1">
        <w:t>or enter “See IRB records for this protocol” and ensure that the corresponding completed checklist is in the IRB records. Otherwise delete.</w:t>
      </w:r>
    </w:p>
    <w:p w14:paraId="70FD1727" w14:textId="77777777" w:rsidR="005F44CE" w:rsidRPr="00A566A1" w:rsidRDefault="005F44CE" w:rsidP="001E42FB">
      <w:pPr>
        <w:pStyle w:val="SOPLevel3"/>
      </w:pPr>
      <w:r w:rsidRPr="00A566A1">
        <w:t>Rationale for a significant/non-significant device determination: Describe the rationale for the determination. Otherwise delete.</w:t>
      </w:r>
    </w:p>
    <w:p w14:paraId="70FD1728" w14:textId="3975CD34" w:rsidR="005F44CE" w:rsidRPr="00A566A1" w:rsidRDefault="005F44CE" w:rsidP="001E42FB">
      <w:pPr>
        <w:pStyle w:val="SOPLevel3"/>
      </w:pPr>
      <w:r w:rsidRPr="00A566A1">
        <w:t xml:space="preserve">Modifications required to secure approval: If this is the motion, </w:t>
      </w:r>
      <w:r w:rsidR="00FC122A" w:rsidRPr="008E2BE8">
        <w:t>document</w:t>
      </w:r>
      <w:r w:rsidR="00FC122A">
        <w:t xml:space="preserve"> </w:t>
      </w:r>
      <w:r w:rsidRPr="00A566A1">
        <w:t>the required changes and corresponding reasons. Otherwise, delete.</w:t>
      </w:r>
    </w:p>
    <w:p w14:paraId="70FD1729" w14:textId="3B45E391" w:rsidR="005F44CE" w:rsidRPr="00A566A1" w:rsidRDefault="005F44CE" w:rsidP="00C07B3E">
      <w:pPr>
        <w:pStyle w:val="SOPLevel3"/>
      </w:pPr>
      <w:r w:rsidRPr="00A566A1">
        <w:t xml:space="preserve">Deferral/disapproval reasons and recommended changes: If this is the motion, </w:t>
      </w:r>
      <w:r w:rsidR="00FC122A" w:rsidRPr="008E2BE8">
        <w:t>document</w:t>
      </w:r>
      <w:r w:rsidR="00FC122A">
        <w:t xml:space="preserve"> </w:t>
      </w:r>
      <w:r w:rsidRPr="00A566A1">
        <w:t>the recommendations and corresponding reasons. Otherwise, delete.</w:t>
      </w:r>
    </w:p>
    <w:p w14:paraId="70FD172A" w14:textId="33A42356" w:rsidR="005F44CE" w:rsidRPr="008E2BE8" w:rsidRDefault="005F44CE" w:rsidP="00C07B3E">
      <w:pPr>
        <w:pStyle w:val="SOPLevel3"/>
      </w:pPr>
      <w:r w:rsidRPr="00A566A1">
        <w:t xml:space="preserve">Suspension/termination reasons and recommended changes: If this is the motion, </w:t>
      </w:r>
      <w:r w:rsidR="00FC122A">
        <w:t xml:space="preserve">document </w:t>
      </w:r>
      <w:r w:rsidRPr="008E2BE8">
        <w:t>the recommendations and corresponding reasons. Otherwise, delete.</w:t>
      </w:r>
    </w:p>
    <w:p w14:paraId="70FD172B" w14:textId="77777777" w:rsidR="005F44CE" w:rsidRPr="008E2BE8" w:rsidRDefault="005F44CE" w:rsidP="00C07B3E">
      <w:pPr>
        <w:pStyle w:val="SOPLevel3"/>
      </w:pPr>
      <w:r w:rsidRPr="008E2BE8">
        <w:t>Tabled reason: If the protocol was tabled, provide the reasons. Otherwise, delete.</w:t>
      </w:r>
    </w:p>
    <w:p w14:paraId="70FD1735" w14:textId="77777777" w:rsidR="005F44CE" w:rsidRPr="008E2BE8" w:rsidRDefault="005F44CE" w:rsidP="00646CF1">
      <w:pPr>
        <w:pStyle w:val="SOPLevel2"/>
      </w:pPr>
      <w:r w:rsidRPr="008E2BE8">
        <w:t>Record the meeting end time.</w:t>
      </w:r>
    </w:p>
    <w:p w14:paraId="70FD1736" w14:textId="220ACCB4" w:rsidR="005F44CE" w:rsidRPr="008E2BE8" w:rsidRDefault="005F44CE" w:rsidP="00646CF1">
      <w:pPr>
        <w:pStyle w:val="SOPLevel2"/>
      </w:pPr>
      <w:r w:rsidRPr="008E2BE8">
        <w:t xml:space="preserve">Within 2 business days revise minutes for accuracy and provide them to the IRB </w:t>
      </w:r>
      <w:r w:rsidR="00C32669" w:rsidRPr="008E2BE8">
        <w:t>C</w:t>
      </w:r>
      <w:r w:rsidRPr="008E2BE8">
        <w:t>hair</w:t>
      </w:r>
      <w:r w:rsidR="00FD0161" w:rsidRPr="008E2BE8">
        <w:t xml:space="preserve">, </w:t>
      </w:r>
      <w:r w:rsidR="00C32669" w:rsidRPr="008E2BE8">
        <w:t>IRB Director</w:t>
      </w:r>
      <w:r w:rsidR="00FD0161" w:rsidRPr="008E2BE8">
        <w:t xml:space="preserve">, or </w:t>
      </w:r>
      <w:r w:rsidR="00C32669" w:rsidRPr="008E2BE8">
        <w:t>IRB Assistant Director</w:t>
      </w:r>
      <w:r w:rsidRPr="008E2BE8">
        <w:t xml:space="preserve"> for review and approval.</w:t>
      </w:r>
    </w:p>
    <w:p w14:paraId="70FD1738" w14:textId="39558945" w:rsidR="005F44CE" w:rsidRPr="008E2BE8" w:rsidRDefault="005F44CE" w:rsidP="00646CF1">
      <w:pPr>
        <w:pStyle w:val="SOPLevel2"/>
      </w:pPr>
      <w:r w:rsidRPr="008E2BE8">
        <w:t>Once approved by the IRB chair</w:t>
      </w:r>
      <w:r w:rsidR="00FD0161" w:rsidRPr="008E2BE8">
        <w:t>, IRB Director or IRB Assistant Director</w:t>
      </w:r>
      <w:r w:rsidRPr="008E2BE8">
        <w:t xml:space="preserve">, </w:t>
      </w:r>
      <w:r w:rsidR="008A452D" w:rsidRPr="008E2BE8">
        <w:t>make them available</w:t>
      </w:r>
      <w:r w:rsidR="00F52F8C" w:rsidRPr="008E2BE8">
        <w:t xml:space="preserve"> </w:t>
      </w:r>
      <w:r w:rsidRPr="008E2BE8">
        <w:t>to:</w:t>
      </w:r>
    </w:p>
    <w:p w14:paraId="70FD1739" w14:textId="06C4400D" w:rsidR="005F44CE" w:rsidRPr="008E2BE8" w:rsidRDefault="00740F89" w:rsidP="00CB5527">
      <w:pPr>
        <w:pStyle w:val="SOPLevel3"/>
      </w:pPr>
      <w:r w:rsidRPr="00A566A1">
        <w:rPr>
          <w:u w:val="double"/>
        </w:rPr>
        <w:t>IO</w:t>
      </w:r>
      <w:r w:rsidR="005F44CE" w:rsidRPr="00FC122A">
        <w:rPr>
          <w:color w:val="FF0000"/>
        </w:rPr>
        <w:t xml:space="preserve"> </w:t>
      </w:r>
      <w:r w:rsidR="005F44CE" w:rsidRPr="008E2BE8">
        <w:t>or designee</w:t>
      </w:r>
      <w:r w:rsidR="00F52F8C" w:rsidRPr="008E2BE8">
        <w:t xml:space="preserve"> (in e-IRB)</w:t>
      </w:r>
    </w:p>
    <w:p w14:paraId="70FD173A" w14:textId="31D9F8C8" w:rsidR="005F44CE" w:rsidRPr="008E2BE8" w:rsidRDefault="005F44CE" w:rsidP="005A3877">
      <w:pPr>
        <w:pStyle w:val="SOPLevel3"/>
      </w:pPr>
      <w:r w:rsidRPr="008E2BE8">
        <w:t>IRB members</w:t>
      </w:r>
      <w:r w:rsidR="00F52F8C" w:rsidRPr="008E2BE8">
        <w:t xml:space="preserve"> (in e-IRB)</w:t>
      </w:r>
    </w:p>
    <w:p w14:paraId="20F59C53" w14:textId="1229E421" w:rsidR="00C32669" w:rsidRPr="008E2BE8" w:rsidRDefault="001C16CE" w:rsidP="005A3877">
      <w:pPr>
        <w:pStyle w:val="SOPLevel3"/>
      </w:pPr>
      <w:r w:rsidRPr="008E2BE8">
        <w:t xml:space="preserve">HSPP </w:t>
      </w:r>
      <w:r w:rsidR="00C32669" w:rsidRPr="008E2BE8">
        <w:t>Quality Assurance Auditors</w:t>
      </w:r>
      <w:r w:rsidR="00F52F8C" w:rsidRPr="008E2BE8">
        <w:t xml:space="preserve"> (in e-IRB)</w:t>
      </w:r>
    </w:p>
    <w:p w14:paraId="3AC81FA1" w14:textId="6C2186CD" w:rsidR="008A452D" w:rsidRPr="008E2BE8" w:rsidRDefault="008A452D" w:rsidP="005A3877">
      <w:pPr>
        <w:pStyle w:val="SOPLevel3"/>
      </w:pPr>
      <w:r w:rsidRPr="008E2BE8">
        <w:t>Cooperative research institution</w:t>
      </w:r>
      <w:r w:rsidR="00FD0161" w:rsidRPr="008E2BE8">
        <w:t>s</w:t>
      </w:r>
      <w:r w:rsidRPr="008E2BE8">
        <w:t>, when applicable</w:t>
      </w:r>
      <w:r w:rsidR="00F52F8C" w:rsidRPr="008E2BE8">
        <w:t xml:space="preserve"> (via correspondence)</w:t>
      </w:r>
    </w:p>
    <w:p w14:paraId="67CEC9B0" w14:textId="04D114AB" w:rsidR="00D422CA" w:rsidRPr="008E2BE8" w:rsidRDefault="00D422CA" w:rsidP="005A3877">
      <w:pPr>
        <w:pStyle w:val="SOPLevel3"/>
      </w:pPr>
      <w:r w:rsidRPr="008E2BE8">
        <w:t>Authorized representatives of Federal Departments or Agencies</w:t>
      </w:r>
    </w:p>
    <w:p w14:paraId="70FD173F" w14:textId="093DC361" w:rsidR="005F44CE" w:rsidRPr="00A566A1" w:rsidRDefault="005F44CE" w:rsidP="00D04192">
      <w:pPr>
        <w:pStyle w:val="SOPLevel2"/>
      </w:pPr>
      <w:r w:rsidRPr="00A566A1">
        <w:t xml:space="preserve">IRB members have </w:t>
      </w:r>
      <w:r w:rsidR="00FD0161">
        <w:t>5 business d</w:t>
      </w:r>
      <w:r w:rsidRPr="00A566A1">
        <w:t xml:space="preserve">ays </w:t>
      </w:r>
      <w:r w:rsidR="00FD0161">
        <w:t xml:space="preserve">before the convened meeting </w:t>
      </w:r>
      <w:r w:rsidRPr="00A566A1">
        <w:t>to review the minutes.</w:t>
      </w:r>
    </w:p>
    <w:p w14:paraId="70FD1740" w14:textId="77777777" w:rsidR="005F44CE" w:rsidRPr="00A566A1" w:rsidRDefault="005F44CE" w:rsidP="005A3877">
      <w:pPr>
        <w:pStyle w:val="SOPLevel2"/>
      </w:pPr>
      <w:r w:rsidRPr="00A566A1">
        <w:t>Attach the following documents to the approved minutes:</w:t>
      </w:r>
    </w:p>
    <w:p w14:paraId="70FD1741" w14:textId="2137D658" w:rsidR="005F44CE" w:rsidRPr="00A566A1" w:rsidRDefault="005F44CE" w:rsidP="00964C0B">
      <w:pPr>
        <w:pStyle w:val="SOPLevel3"/>
      </w:pPr>
      <w:r w:rsidRPr="00A566A1">
        <w:t>List of protocols granted approval using the expedited procedure</w:t>
      </w:r>
    </w:p>
    <w:p w14:paraId="70FD1743" w14:textId="77777777" w:rsidR="005F44CE" w:rsidRPr="00A566A1" w:rsidRDefault="005F44CE" w:rsidP="00C65CA0">
      <w:pPr>
        <w:pStyle w:val="SOPLevel1"/>
        <w:spacing w:before="120" w:after="120"/>
      </w:pPr>
      <w:r w:rsidRPr="00A566A1">
        <w:t>MATERIALS</w:t>
      </w:r>
    </w:p>
    <w:p w14:paraId="70FD1744" w14:textId="5EBEBCA6" w:rsidR="005F44CE" w:rsidRPr="00A566A1" w:rsidRDefault="00DE0E8F" w:rsidP="00BA6AAD">
      <w:pPr>
        <w:pStyle w:val="SOPLevel2"/>
      </w:pPr>
      <w:r w:rsidRPr="00A566A1">
        <w:t>HRP-501</w:t>
      </w:r>
      <w:r w:rsidR="008E2BE8">
        <w:t>b</w:t>
      </w:r>
      <w:r w:rsidRPr="00A566A1">
        <w:t xml:space="preserve"> - TEMPLATE MINUTES</w:t>
      </w:r>
    </w:p>
    <w:p w14:paraId="70FD1745" w14:textId="771ED35F" w:rsidR="00791E90" w:rsidRPr="008A452D" w:rsidRDefault="00791E90" w:rsidP="008E2BE8">
      <w:pPr>
        <w:pStyle w:val="SOPLevel2"/>
        <w:numPr>
          <w:ilvl w:val="0"/>
          <w:numId w:val="0"/>
        </w:numPr>
        <w:ind w:left="936"/>
        <w:rPr>
          <w:strike/>
          <w:color w:val="FF0000"/>
        </w:rPr>
      </w:pPr>
    </w:p>
    <w:p w14:paraId="70FD1746" w14:textId="77777777" w:rsidR="005F44CE" w:rsidRPr="00A566A1" w:rsidRDefault="005F44CE" w:rsidP="00C65CA0">
      <w:pPr>
        <w:pStyle w:val="SOPLevel1"/>
        <w:spacing w:before="120" w:after="120"/>
      </w:pPr>
      <w:r w:rsidRPr="00A566A1">
        <w:t>REFERENCES</w:t>
      </w:r>
    </w:p>
    <w:p w14:paraId="70FD1747" w14:textId="3E8E5894" w:rsidR="005F44CE" w:rsidRPr="008E2BE8" w:rsidRDefault="005F44CE" w:rsidP="00BA6AAD">
      <w:pPr>
        <w:pStyle w:val="SOPLevel2"/>
      </w:pPr>
      <w:r w:rsidRPr="00A566A1">
        <w:t>21 CFR §56.115(a)(</w:t>
      </w:r>
      <w:r w:rsidRPr="008E2BE8">
        <w:t>2)</w:t>
      </w:r>
      <w:r w:rsidR="00D422CA" w:rsidRPr="008E2BE8">
        <w:t xml:space="preserve"> &amp; (b)</w:t>
      </w:r>
    </w:p>
    <w:p w14:paraId="70FD178F" w14:textId="636A0BAC" w:rsidR="00917F45" w:rsidRPr="008E2BE8" w:rsidRDefault="005F44CE" w:rsidP="005317B2">
      <w:pPr>
        <w:pStyle w:val="SOPLevel2"/>
      </w:pPr>
      <w:r w:rsidRPr="008E2BE8">
        <w:t>45 CFR §46.115(a)(2)</w:t>
      </w:r>
      <w:r w:rsidR="005317B2" w:rsidRPr="008E2BE8">
        <w:t xml:space="preserve"> </w:t>
      </w:r>
      <w:r w:rsidR="00D422CA" w:rsidRPr="008E2BE8">
        <w:t>&amp; (b)</w:t>
      </w:r>
    </w:p>
    <w:sectPr w:rsidR="00917F45" w:rsidRPr="008E2BE8" w:rsidSect="009C3339">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D51D3" w14:textId="77777777" w:rsidR="00FD5917" w:rsidRDefault="00FD5917">
      <w:pPr>
        <w:spacing w:after="0" w:line="240" w:lineRule="auto"/>
      </w:pPr>
      <w:r>
        <w:separator/>
      </w:r>
    </w:p>
  </w:endnote>
  <w:endnote w:type="continuationSeparator" w:id="0">
    <w:p w14:paraId="5E4806A4" w14:textId="77777777" w:rsidR="00FD5917" w:rsidRDefault="00FD5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1FD3D5B4" w14:paraId="3D68399B" w14:textId="77777777" w:rsidTr="1FD3D5B4">
      <w:tc>
        <w:tcPr>
          <w:tcW w:w="3120" w:type="dxa"/>
        </w:tcPr>
        <w:p w14:paraId="5A1AC8CA" w14:textId="51E5192C" w:rsidR="1FD3D5B4" w:rsidRDefault="1FD3D5B4" w:rsidP="1FD3D5B4">
          <w:pPr>
            <w:pStyle w:val="Header"/>
            <w:ind w:left="-115"/>
          </w:pPr>
        </w:p>
      </w:tc>
      <w:tc>
        <w:tcPr>
          <w:tcW w:w="3120" w:type="dxa"/>
        </w:tcPr>
        <w:p w14:paraId="0B3BB58F" w14:textId="1C08C95B" w:rsidR="1FD3D5B4" w:rsidRDefault="1FD3D5B4" w:rsidP="1FD3D5B4">
          <w:pPr>
            <w:pStyle w:val="Header"/>
            <w:jc w:val="center"/>
          </w:pPr>
        </w:p>
      </w:tc>
      <w:tc>
        <w:tcPr>
          <w:tcW w:w="3120" w:type="dxa"/>
        </w:tcPr>
        <w:p w14:paraId="5D20E761" w14:textId="2A5CCF04" w:rsidR="1FD3D5B4" w:rsidRDefault="1FD3D5B4" w:rsidP="1FD3D5B4">
          <w:pPr>
            <w:pStyle w:val="Header"/>
            <w:ind w:right="-115"/>
            <w:jc w:val="right"/>
          </w:pPr>
        </w:p>
      </w:tc>
    </w:tr>
  </w:tbl>
  <w:p w14:paraId="0C573D75" w14:textId="56763482" w:rsidR="1FD3D5B4" w:rsidRDefault="1FD3D5B4" w:rsidP="1FD3D5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5F8E00" w14:textId="77777777" w:rsidR="00FD5917" w:rsidRDefault="00FD5917">
      <w:pPr>
        <w:spacing w:after="0" w:line="240" w:lineRule="auto"/>
      </w:pPr>
      <w:r>
        <w:separator/>
      </w:r>
    </w:p>
  </w:footnote>
  <w:footnote w:type="continuationSeparator" w:id="0">
    <w:p w14:paraId="71897AB9" w14:textId="77777777" w:rsidR="00FD5917" w:rsidRDefault="00FD59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970"/>
      <w:gridCol w:w="2131"/>
      <w:gridCol w:w="2131"/>
      <w:gridCol w:w="2132"/>
    </w:tblGrid>
    <w:tr w:rsidR="006671B6" w:rsidRPr="00BE33A7" w14:paraId="0A18B94D" w14:textId="77777777" w:rsidTr="009F1A2D">
      <w:trPr>
        <w:cantSplit/>
        <w:trHeight w:val="620"/>
      </w:trPr>
      <w:tc>
        <w:tcPr>
          <w:tcW w:w="2970" w:type="dxa"/>
          <w:vMerge w:val="restart"/>
          <w:tcBorders>
            <w:top w:val="nil"/>
            <w:left w:val="nil"/>
            <w:bottom w:val="nil"/>
            <w:right w:val="single" w:sz="4" w:space="0" w:color="auto"/>
          </w:tcBorders>
          <w:vAlign w:val="center"/>
          <w:hideMark/>
        </w:tcPr>
        <w:p w14:paraId="56071F4E" w14:textId="7BE7B5DF" w:rsidR="006671B6" w:rsidRPr="00BE33A7" w:rsidRDefault="1FD3D5B4" w:rsidP="00C65CA0">
          <w:pPr>
            <w:spacing w:after="0"/>
            <w:rPr>
              <w:rFonts w:ascii="Arial" w:hAnsi="Arial" w:cs="Arial"/>
            </w:rPr>
          </w:pPr>
          <w:bookmarkStart w:id="1" w:name="_Hlk530966315"/>
          <w:r>
            <w:rPr>
              <w:noProof/>
            </w:rPr>
            <w:drawing>
              <wp:inline distT="0" distB="0" distL="0" distR="0" wp14:anchorId="35671D26" wp14:editId="79E3CDD4">
                <wp:extent cx="1551214" cy="542925"/>
                <wp:effectExtent l="0" t="0" r="0" b="0"/>
                <wp:docPr id="182604609" name="Picture 18" descr="File:Rutgers University with the state university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
                          <a:extLst>
                            <a:ext uri="{28A0092B-C50C-407E-A947-70E740481C1C}">
                              <a14:useLocalDpi xmlns:a14="http://schemas.microsoft.com/office/drawing/2010/main" val="0"/>
                            </a:ext>
                          </a:extLst>
                        </a:blip>
                        <a:stretch>
                          <a:fillRect/>
                        </a:stretch>
                      </pic:blipFill>
                      <pic:spPr>
                        <a:xfrm>
                          <a:off x="0" y="0"/>
                          <a:ext cx="1551214" cy="542925"/>
                        </a:xfrm>
                        <a:prstGeom prst="rect">
                          <a:avLst/>
                        </a:prstGeom>
                      </pic:spPr>
                    </pic:pic>
                  </a:graphicData>
                </a:graphic>
              </wp:inline>
            </w:drawing>
          </w:r>
        </w:p>
      </w:tc>
      <w:tc>
        <w:tcPr>
          <w:tcW w:w="6394" w:type="dxa"/>
          <w:gridSpan w:val="3"/>
          <w:tcBorders>
            <w:top w:val="single" w:sz="4" w:space="0" w:color="auto"/>
            <w:left w:val="single" w:sz="4" w:space="0" w:color="auto"/>
            <w:bottom w:val="single" w:sz="4" w:space="0" w:color="auto"/>
            <w:right w:val="single" w:sz="4" w:space="0" w:color="auto"/>
          </w:tcBorders>
          <w:vAlign w:val="center"/>
          <w:hideMark/>
        </w:tcPr>
        <w:p w14:paraId="6A48E8D2" w14:textId="159A49B4" w:rsidR="006671B6" w:rsidRPr="00BE33A7" w:rsidRDefault="006671B6" w:rsidP="00A566A1">
          <w:pPr>
            <w:pStyle w:val="SOPName"/>
            <w:spacing w:before="120" w:after="120"/>
            <w:rPr>
              <w:rFonts w:cs="Arial"/>
            </w:rPr>
          </w:pPr>
          <w:r w:rsidRPr="00BE33A7">
            <w:rPr>
              <w:rStyle w:val="SOPLeader"/>
              <w:rFonts w:ascii="Arial" w:hAnsi="Arial" w:cs="Arial"/>
            </w:rPr>
            <w:t>SOP: IRB Meeting Minutes</w:t>
          </w:r>
        </w:p>
      </w:tc>
    </w:tr>
    <w:tr w:rsidR="00A566A1" w:rsidRPr="00BE33A7" w14:paraId="1F21B871" w14:textId="77777777" w:rsidTr="009F1A2D">
      <w:trPr>
        <w:cantSplit/>
        <w:trHeight w:hRule="exact" w:val="288"/>
      </w:trPr>
      <w:tc>
        <w:tcPr>
          <w:tcW w:w="2970" w:type="dxa"/>
          <w:vMerge/>
          <w:tcBorders>
            <w:left w:val="nil"/>
            <w:bottom w:val="nil"/>
          </w:tcBorders>
          <w:vAlign w:val="center"/>
          <w:hideMark/>
        </w:tcPr>
        <w:p w14:paraId="71897FDC" w14:textId="77777777" w:rsidR="00A566A1" w:rsidRPr="00BE33A7" w:rsidRDefault="00A566A1" w:rsidP="006671B6">
          <w:pPr>
            <w:rPr>
              <w:rFonts w:ascii="Arial" w:hAnsi="Arial" w:cs="Arial"/>
              <w:sz w:val="24"/>
              <w:szCs w:val="24"/>
            </w:rPr>
          </w:pPr>
        </w:p>
      </w:tc>
      <w:tc>
        <w:tcPr>
          <w:tcW w:w="213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2FB004D" w14:textId="77777777" w:rsidR="00A566A1" w:rsidRPr="00A566A1" w:rsidRDefault="00A566A1" w:rsidP="006671B6">
          <w:pPr>
            <w:pStyle w:val="SOPTableHeader"/>
            <w:rPr>
              <w:rFonts w:cs="Arial"/>
              <w:b/>
              <w:bCs/>
              <w:sz w:val="18"/>
              <w:szCs w:val="18"/>
            </w:rPr>
          </w:pPr>
          <w:r w:rsidRPr="00A566A1">
            <w:rPr>
              <w:rFonts w:cs="Arial"/>
              <w:b/>
              <w:bCs/>
              <w:sz w:val="18"/>
              <w:szCs w:val="18"/>
            </w:rPr>
            <w:t>NUMBER</w:t>
          </w:r>
        </w:p>
      </w:tc>
      <w:tc>
        <w:tcPr>
          <w:tcW w:w="213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2475AAC" w14:textId="77777777" w:rsidR="00A566A1" w:rsidRPr="00A566A1" w:rsidRDefault="00A566A1" w:rsidP="006671B6">
          <w:pPr>
            <w:pStyle w:val="SOPTableHeader"/>
            <w:rPr>
              <w:rFonts w:cs="Arial"/>
              <w:b/>
              <w:bCs/>
              <w:sz w:val="18"/>
              <w:szCs w:val="18"/>
            </w:rPr>
          </w:pPr>
          <w:r w:rsidRPr="00A566A1">
            <w:rPr>
              <w:rFonts w:cs="Arial"/>
              <w:b/>
              <w:bCs/>
              <w:sz w:val="18"/>
              <w:szCs w:val="18"/>
            </w:rPr>
            <w:t>DATE</w:t>
          </w:r>
        </w:p>
      </w:tc>
      <w:tc>
        <w:tcPr>
          <w:tcW w:w="213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tcPr>
        <w:p w14:paraId="099E7601" w14:textId="77777777" w:rsidR="00A566A1" w:rsidRPr="00A566A1" w:rsidRDefault="00A566A1" w:rsidP="006671B6">
          <w:pPr>
            <w:pStyle w:val="SOPTableHeader"/>
            <w:rPr>
              <w:rFonts w:cs="Arial"/>
              <w:b/>
              <w:bCs/>
              <w:sz w:val="18"/>
              <w:szCs w:val="18"/>
            </w:rPr>
          </w:pPr>
          <w:r w:rsidRPr="00A566A1">
            <w:rPr>
              <w:rFonts w:cs="Arial"/>
              <w:b/>
              <w:bCs/>
              <w:sz w:val="18"/>
              <w:szCs w:val="18"/>
            </w:rPr>
            <w:t>PAGE</w:t>
          </w:r>
        </w:p>
      </w:tc>
    </w:tr>
    <w:bookmarkEnd w:id="1"/>
    <w:tr w:rsidR="00A566A1" w:rsidRPr="00BE33A7" w14:paraId="7AA093E3" w14:textId="77777777" w:rsidTr="009F1A2D">
      <w:trPr>
        <w:cantSplit/>
        <w:trHeight w:hRule="exact" w:val="288"/>
      </w:trPr>
      <w:tc>
        <w:tcPr>
          <w:tcW w:w="2970" w:type="dxa"/>
          <w:vMerge/>
          <w:tcBorders>
            <w:left w:val="nil"/>
            <w:bottom w:val="nil"/>
          </w:tcBorders>
          <w:vAlign w:val="center"/>
          <w:hideMark/>
        </w:tcPr>
        <w:p w14:paraId="6BAD83BE" w14:textId="77777777" w:rsidR="00A566A1" w:rsidRPr="00BE33A7" w:rsidRDefault="00A566A1" w:rsidP="006671B6">
          <w:pPr>
            <w:rPr>
              <w:rFonts w:ascii="Arial" w:hAnsi="Arial" w:cs="Arial"/>
              <w:sz w:val="24"/>
              <w:szCs w:val="24"/>
            </w:rPr>
          </w:pPr>
        </w:p>
      </w:tc>
      <w:tc>
        <w:tcPr>
          <w:tcW w:w="213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7AA3EECE" w14:textId="7F12C02A" w:rsidR="00A566A1" w:rsidRPr="00BE33A7" w:rsidRDefault="00A566A1" w:rsidP="006671B6">
          <w:pPr>
            <w:pStyle w:val="SOPTableEntry"/>
            <w:rPr>
              <w:rFonts w:cs="Arial"/>
            </w:rPr>
          </w:pPr>
          <w:r w:rsidRPr="00BE33A7">
            <w:rPr>
              <w:rFonts w:cs="Arial"/>
            </w:rPr>
            <w:t>HRP-043</w:t>
          </w:r>
        </w:p>
      </w:tc>
      <w:tc>
        <w:tcPr>
          <w:tcW w:w="213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7E0D4C7E" w14:textId="36C8CBFC" w:rsidR="00A566A1" w:rsidRPr="00BE33A7" w:rsidRDefault="00FC122A" w:rsidP="006671B6">
          <w:pPr>
            <w:pStyle w:val="SOPTableEntry"/>
            <w:rPr>
              <w:rFonts w:cs="Arial"/>
            </w:rPr>
          </w:pPr>
          <w:r w:rsidRPr="00FD0161">
            <w:rPr>
              <w:rFonts w:cs="Arial"/>
            </w:rPr>
            <w:t>3</w:t>
          </w:r>
          <w:r w:rsidR="1FD3D5B4" w:rsidRPr="00FD0161">
            <w:rPr>
              <w:rFonts w:cs="Arial"/>
            </w:rPr>
            <w:t>/1/202</w:t>
          </w:r>
          <w:r w:rsidRPr="00FD0161">
            <w:rPr>
              <w:rFonts w:cs="Arial"/>
            </w:rPr>
            <w:t>1</w:t>
          </w:r>
        </w:p>
      </w:tc>
      <w:tc>
        <w:tcPr>
          <w:tcW w:w="213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tcPr>
        <w:p w14:paraId="3C6B4771" w14:textId="77777777" w:rsidR="00A566A1" w:rsidRPr="00BE33A7" w:rsidRDefault="00A566A1" w:rsidP="006671B6">
          <w:pPr>
            <w:pStyle w:val="SOPTableEntry"/>
            <w:rPr>
              <w:rFonts w:cs="Arial"/>
            </w:rPr>
          </w:pPr>
          <w:r w:rsidRPr="00BE33A7">
            <w:rPr>
              <w:rFonts w:cs="Arial"/>
            </w:rPr>
            <w:fldChar w:fldCharType="begin"/>
          </w:r>
          <w:r w:rsidRPr="00BE33A7">
            <w:rPr>
              <w:rFonts w:cs="Arial"/>
            </w:rPr>
            <w:instrText xml:space="preserve"> PAGE </w:instrText>
          </w:r>
          <w:r w:rsidRPr="00BE33A7">
            <w:rPr>
              <w:rFonts w:cs="Arial"/>
            </w:rPr>
            <w:fldChar w:fldCharType="separate"/>
          </w:r>
          <w:r w:rsidRPr="00BE33A7">
            <w:rPr>
              <w:rFonts w:cs="Arial"/>
              <w:noProof/>
            </w:rPr>
            <w:t>1</w:t>
          </w:r>
          <w:r w:rsidRPr="00BE33A7">
            <w:rPr>
              <w:rFonts w:cs="Arial"/>
            </w:rPr>
            <w:fldChar w:fldCharType="end"/>
          </w:r>
          <w:r w:rsidRPr="00BE33A7">
            <w:rPr>
              <w:rFonts w:cs="Arial"/>
            </w:rPr>
            <w:t xml:space="preserve"> of </w:t>
          </w:r>
          <w:r w:rsidRPr="00BE33A7">
            <w:rPr>
              <w:rFonts w:cs="Arial"/>
            </w:rPr>
            <w:fldChar w:fldCharType="begin"/>
          </w:r>
          <w:r w:rsidRPr="00BE33A7">
            <w:rPr>
              <w:rFonts w:cs="Arial"/>
              <w:noProof/>
            </w:rPr>
            <w:instrText xml:space="preserve"> NUMPAGES </w:instrText>
          </w:r>
          <w:r w:rsidRPr="00BE33A7">
            <w:rPr>
              <w:rFonts w:cs="Arial"/>
            </w:rPr>
            <w:fldChar w:fldCharType="separate"/>
          </w:r>
          <w:r w:rsidRPr="00BE33A7">
            <w:rPr>
              <w:rFonts w:cs="Arial"/>
              <w:noProof/>
            </w:rPr>
            <w:t>6</w:t>
          </w:r>
          <w:r w:rsidRPr="00BE33A7">
            <w:rPr>
              <w:rFonts w:cs="Arial"/>
            </w:rPr>
            <w:fldChar w:fldCharType="end"/>
          </w:r>
        </w:p>
      </w:tc>
    </w:tr>
  </w:tbl>
  <w:p w14:paraId="70FD17A8" w14:textId="77777777" w:rsidR="004016FD" w:rsidRPr="007A2BC4" w:rsidRDefault="00FD5917" w:rsidP="006438DE">
    <w:pPr>
      <w:spacing w:after="0" w:line="240"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1296"/>
        </w:tabs>
        <w:ind w:left="93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82"/>
        </w:tabs>
        <w:ind w:left="846" w:firstLine="144"/>
      </w:pPr>
      <w:rPr>
        <w:rFonts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 w:numId="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jIwNrUwMbY0sDRV0lEKTi0uzszPAykwrAUA3BDyJywAAAA="/>
  </w:docVars>
  <w:rsids>
    <w:rsidRoot w:val="005F44CE"/>
    <w:rsid w:val="000127A6"/>
    <w:rsid w:val="00020E85"/>
    <w:rsid w:val="0008770E"/>
    <w:rsid w:val="000B3762"/>
    <w:rsid w:val="000B6078"/>
    <w:rsid w:val="000F64A8"/>
    <w:rsid w:val="00154004"/>
    <w:rsid w:val="001600C7"/>
    <w:rsid w:val="00173657"/>
    <w:rsid w:val="001822E8"/>
    <w:rsid w:val="001C16CE"/>
    <w:rsid w:val="001D1ECB"/>
    <w:rsid w:val="00204071"/>
    <w:rsid w:val="00220603"/>
    <w:rsid w:val="00226EE2"/>
    <w:rsid w:val="002555F8"/>
    <w:rsid w:val="002861BE"/>
    <w:rsid w:val="002B204C"/>
    <w:rsid w:val="00325A97"/>
    <w:rsid w:val="00331A61"/>
    <w:rsid w:val="00342B5D"/>
    <w:rsid w:val="00347814"/>
    <w:rsid w:val="00353FD1"/>
    <w:rsid w:val="00356FAD"/>
    <w:rsid w:val="00386A76"/>
    <w:rsid w:val="003A50A6"/>
    <w:rsid w:val="003B233D"/>
    <w:rsid w:val="003D09B8"/>
    <w:rsid w:val="004163BE"/>
    <w:rsid w:val="00464B6C"/>
    <w:rsid w:val="004B71C7"/>
    <w:rsid w:val="005259E6"/>
    <w:rsid w:val="005317B2"/>
    <w:rsid w:val="005419A7"/>
    <w:rsid w:val="0055684F"/>
    <w:rsid w:val="005667C6"/>
    <w:rsid w:val="005F44CE"/>
    <w:rsid w:val="006438DE"/>
    <w:rsid w:val="0066544F"/>
    <w:rsid w:val="006671B6"/>
    <w:rsid w:val="006D1D1F"/>
    <w:rsid w:val="006E7292"/>
    <w:rsid w:val="00740F89"/>
    <w:rsid w:val="00791E90"/>
    <w:rsid w:val="007D2BDE"/>
    <w:rsid w:val="007F24F9"/>
    <w:rsid w:val="008A452D"/>
    <w:rsid w:val="008A6BF4"/>
    <w:rsid w:val="008B0F06"/>
    <w:rsid w:val="008B5E6B"/>
    <w:rsid w:val="008D2044"/>
    <w:rsid w:val="008E05B8"/>
    <w:rsid w:val="008E2BE8"/>
    <w:rsid w:val="008F3149"/>
    <w:rsid w:val="00917F45"/>
    <w:rsid w:val="009269A3"/>
    <w:rsid w:val="009C3339"/>
    <w:rsid w:val="009C52DF"/>
    <w:rsid w:val="009C6700"/>
    <w:rsid w:val="009F1A2D"/>
    <w:rsid w:val="00A17379"/>
    <w:rsid w:val="00A2694D"/>
    <w:rsid w:val="00A54AF3"/>
    <w:rsid w:val="00A566A1"/>
    <w:rsid w:val="00A773AE"/>
    <w:rsid w:val="00A82F27"/>
    <w:rsid w:val="00AA46A8"/>
    <w:rsid w:val="00AB6B8A"/>
    <w:rsid w:val="00AF1439"/>
    <w:rsid w:val="00AF6E24"/>
    <w:rsid w:val="00B0200B"/>
    <w:rsid w:val="00B221E0"/>
    <w:rsid w:val="00B667E8"/>
    <w:rsid w:val="00B85131"/>
    <w:rsid w:val="00BC3A88"/>
    <w:rsid w:val="00BE1E9A"/>
    <w:rsid w:val="00BE33A7"/>
    <w:rsid w:val="00C02E8C"/>
    <w:rsid w:val="00C32669"/>
    <w:rsid w:val="00C56F98"/>
    <w:rsid w:val="00C65CA0"/>
    <w:rsid w:val="00D17142"/>
    <w:rsid w:val="00D422CA"/>
    <w:rsid w:val="00D573C4"/>
    <w:rsid w:val="00D64805"/>
    <w:rsid w:val="00D64A09"/>
    <w:rsid w:val="00D765A7"/>
    <w:rsid w:val="00D86EF5"/>
    <w:rsid w:val="00DC14D9"/>
    <w:rsid w:val="00DE0E8F"/>
    <w:rsid w:val="00DE2ED6"/>
    <w:rsid w:val="00E01FD3"/>
    <w:rsid w:val="00E36273"/>
    <w:rsid w:val="00F30D61"/>
    <w:rsid w:val="00F4507F"/>
    <w:rsid w:val="00F52F8C"/>
    <w:rsid w:val="00F610FC"/>
    <w:rsid w:val="00FC122A"/>
    <w:rsid w:val="00FD0161"/>
    <w:rsid w:val="00FD5917"/>
    <w:rsid w:val="00FF5851"/>
    <w:rsid w:val="1FD3D5B4"/>
    <w:rsid w:val="4343D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D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PFooter">
    <w:name w:val="SOP Footer"/>
    <w:basedOn w:val="Normal"/>
    <w:rsid w:val="005F44CE"/>
    <w:pPr>
      <w:spacing w:after="0" w:line="240" w:lineRule="auto"/>
      <w:jc w:val="center"/>
    </w:pPr>
    <w:rPr>
      <w:rFonts w:ascii="Arial" w:eastAsia="Times New Roman" w:hAnsi="Arial" w:cs="Tahoma"/>
      <w:sz w:val="18"/>
      <w:szCs w:val="20"/>
    </w:rPr>
  </w:style>
  <w:style w:type="character" w:customStyle="1" w:styleId="SOPLeader">
    <w:name w:val="SOP Leader"/>
    <w:rsid w:val="005F44CE"/>
    <w:rPr>
      <w:rFonts w:ascii="Calibri" w:hAnsi="Calibri"/>
      <w:b/>
      <w:sz w:val="24"/>
    </w:rPr>
  </w:style>
  <w:style w:type="paragraph" w:customStyle="1" w:styleId="SOPName">
    <w:name w:val="SOP Name"/>
    <w:basedOn w:val="Normal"/>
    <w:rsid w:val="005F44CE"/>
    <w:pPr>
      <w:spacing w:after="0" w:line="240" w:lineRule="auto"/>
    </w:pPr>
    <w:rPr>
      <w:rFonts w:ascii="Arial" w:eastAsia="Times New Roman" w:hAnsi="Arial" w:cs="Tahoma"/>
      <w:sz w:val="24"/>
      <w:szCs w:val="20"/>
    </w:rPr>
  </w:style>
  <w:style w:type="character" w:styleId="Hyperlink">
    <w:name w:val="Hyperlink"/>
    <w:semiHidden/>
    <w:rsid w:val="005F44CE"/>
    <w:rPr>
      <w:color w:val="0000FF"/>
      <w:u w:val="single"/>
    </w:rPr>
  </w:style>
  <w:style w:type="paragraph" w:customStyle="1" w:styleId="SOPTableHeader">
    <w:name w:val="SOP Table Header"/>
    <w:basedOn w:val="Normal"/>
    <w:rsid w:val="005F44CE"/>
    <w:pPr>
      <w:spacing w:after="0" w:line="240" w:lineRule="auto"/>
      <w:jc w:val="center"/>
    </w:pPr>
    <w:rPr>
      <w:rFonts w:ascii="Arial" w:eastAsia="Times New Roman" w:hAnsi="Arial" w:cs="Tahoma"/>
      <w:sz w:val="20"/>
      <w:szCs w:val="20"/>
    </w:rPr>
  </w:style>
  <w:style w:type="paragraph" w:customStyle="1" w:styleId="SOPTableEntry">
    <w:name w:val="SOP Table Entry"/>
    <w:basedOn w:val="SOPTableHeader"/>
    <w:rsid w:val="005F44CE"/>
    <w:rPr>
      <w:sz w:val="18"/>
    </w:rPr>
  </w:style>
  <w:style w:type="paragraph" w:customStyle="1" w:styleId="SOPLevel1">
    <w:name w:val="SOP Level 1"/>
    <w:basedOn w:val="Normal"/>
    <w:rsid w:val="005F44CE"/>
    <w:pPr>
      <w:numPr>
        <w:numId w:val="1"/>
      </w:numPr>
      <w:spacing w:before="40" w:after="40" w:line="240" w:lineRule="auto"/>
    </w:pPr>
    <w:rPr>
      <w:rFonts w:ascii="Arial" w:eastAsia="Times New Roman" w:hAnsi="Arial" w:cs="Tahoma"/>
      <w:b/>
      <w:sz w:val="20"/>
      <w:szCs w:val="24"/>
    </w:rPr>
  </w:style>
  <w:style w:type="paragraph" w:customStyle="1" w:styleId="SOPLevel2">
    <w:name w:val="SOP Level 2"/>
    <w:basedOn w:val="SOPLevel1"/>
    <w:rsid w:val="005F44CE"/>
    <w:pPr>
      <w:numPr>
        <w:ilvl w:val="1"/>
      </w:numPr>
      <w:spacing w:before="20" w:after="20"/>
      <w:ind w:hanging="576"/>
    </w:pPr>
    <w:rPr>
      <w:b w:val="0"/>
    </w:rPr>
  </w:style>
  <w:style w:type="paragraph" w:customStyle="1" w:styleId="SOPLevel3">
    <w:name w:val="SOP Level 3"/>
    <w:basedOn w:val="SOPLevel2"/>
    <w:rsid w:val="005F44CE"/>
    <w:pPr>
      <w:numPr>
        <w:ilvl w:val="2"/>
      </w:numPr>
      <w:tabs>
        <w:tab w:val="clear" w:pos="1782"/>
        <w:tab w:val="num" w:pos="1728"/>
      </w:tabs>
      <w:ind w:left="1728" w:hanging="792"/>
    </w:pPr>
  </w:style>
  <w:style w:type="paragraph" w:customStyle="1" w:styleId="SOPLevel4">
    <w:name w:val="SOP Level 4"/>
    <w:basedOn w:val="SOPLevel3"/>
    <w:rsid w:val="005F44CE"/>
    <w:pPr>
      <w:numPr>
        <w:ilvl w:val="3"/>
      </w:numPr>
      <w:tabs>
        <w:tab w:val="clear" w:pos="2898"/>
        <w:tab w:val="num" w:pos="2700"/>
      </w:tabs>
      <w:ind w:left="2736" w:hanging="1008"/>
    </w:pPr>
  </w:style>
  <w:style w:type="paragraph" w:customStyle="1" w:styleId="SOPLevel5">
    <w:name w:val="SOP Level 5"/>
    <w:basedOn w:val="SOPLevel4"/>
    <w:rsid w:val="005F44CE"/>
    <w:pPr>
      <w:numPr>
        <w:ilvl w:val="4"/>
      </w:numPr>
      <w:ind w:left="3960" w:hanging="1224"/>
    </w:pPr>
  </w:style>
  <w:style w:type="paragraph" w:customStyle="1" w:styleId="SOPLevel6">
    <w:name w:val="SOP Level 6"/>
    <w:basedOn w:val="SOPLevel5"/>
    <w:rsid w:val="005F44CE"/>
    <w:pPr>
      <w:numPr>
        <w:ilvl w:val="5"/>
      </w:numPr>
      <w:ind w:left="5400" w:hanging="1440"/>
    </w:pPr>
  </w:style>
  <w:style w:type="character" w:styleId="CommentReference">
    <w:name w:val="annotation reference"/>
    <w:rsid w:val="005F44CE"/>
    <w:rPr>
      <w:sz w:val="16"/>
      <w:szCs w:val="16"/>
    </w:rPr>
  </w:style>
  <w:style w:type="paragraph" w:styleId="CommentText">
    <w:name w:val="annotation text"/>
    <w:basedOn w:val="Normal"/>
    <w:link w:val="CommentTextChar"/>
    <w:rsid w:val="005F44CE"/>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5F44CE"/>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5F44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44CE"/>
    <w:rPr>
      <w:rFonts w:ascii="Tahoma" w:hAnsi="Tahoma" w:cs="Tahoma"/>
      <w:sz w:val="16"/>
      <w:szCs w:val="16"/>
    </w:rPr>
  </w:style>
  <w:style w:type="paragraph" w:styleId="Header">
    <w:name w:val="header"/>
    <w:basedOn w:val="Normal"/>
    <w:link w:val="HeaderChar"/>
    <w:uiPriority w:val="99"/>
    <w:unhideWhenUsed/>
    <w:rsid w:val="00154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004"/>
  </w:style>
  <w:style w:type="paragraph" w:styleId="Footer">
    <w:name w:val="footer"/>
    <w:basedOn w:val="Normal"/>
    <w:link w:val="FooterChar"/>
    <w:uiPriority w:val="99"/>
    <w:unhideWhenUsed/>
    <w:rsid w:val="00154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004"/>
  </w:style>
  <w:style w:type="paragraph" w:styleId="CommentSubject">
    <w:name w:val="annotation subject"/>
    <w:basedOn w:val="CommentText"/>
    <w:next w:val="CommentText"/>
    <w:link w:val="CommentSubjectChar"/>
    <w:uiPriority w:val="99"/>
    <w:semiHidden/>
    <w:unhideWhenUsed/>
    <w:rsid w:val="002861BE"/>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861BE"/>
    <w:rPr>
      <w:rFonts w:ascii="Times New Roman" w:eastAsia="Times New Roman" w:hAnsi="Times New Roman" w:cs="Times New Roman"/>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478063">
      <w:bodyDiv w:val="1"/>
      <w:marLeft w:val="0"/>
      <w:marRight w:val="0"/>
      <w:marTop w:val="0"/>
      <w:marBottom w:val="0"/>
      <w:divBdr>
        <w:top w:val="none" w:sz="0" w:space="0" w:color="auto"/>
        <w:left w:val="none" w:sz="0" w:space="0" w:color="auto"/>
        <w:bottom w:val="none" w:sz="0" w:space="0" w:color="auto"/>
        <w:right w:val="none" w:sz="0" w:space="0" w:color="auto"/>
      </w:divBdr>
    </w:div>
    <w:div w:id="359821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76</Words>
  <Characters>61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01T18:28:00Z</dcterms:created>
  <dcterms:modified xsi:type="dcterms:W3CDTF">2021-06-10T21:10:00Z</dcterms:modified>
  <cp:category/>
</cp:coreProperties>
</file>